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399BD94"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9B45A1">
        <w:rPr>
          <w:b/>
          <w:sz w:val="20"/>
          <w:szCs w:val="20"/>
        </w:rPr>
        <w:t>AVONWORTH SCHOOL DISTRICT</w:t>
      </w:r>
    </w:p>
    <w:p w14:paraId="706E0089" w14:textId="77777777" w:rsidR="00915C77" w:rsidRDefault="00915C77" w:rsidP="00223718">
      <w:pPr>
        <w:rPr>
          <w:b/>
          <w:sz w:val="20"/>
          <w:szCs w:val="20"/>
        </w:rPr>
      </w:pPr>
    </w:p>
    <w:p w14:paraId="4717807B" w14:textId="017DE765"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9B45A1">
        <w:rPr>
          <w:b/>
          <w:sz w:val="20"/>
          <w:szCs w:val="20"/>
        </w:rPr>
        <w:t>103-02-075-3</w:t>
      </w:r>
    </w:p>
    <w:p w14:paraId="6BA8BA22" w14:textId="77777777" w:rsidR="00223718" w:rsidRPr="00357703" w:rsidRDefault="00223718" w:rsidP="00223718">
      <w:pPr>
        <w:rPr>
          <w:sz w:val="20"/>
          <w:szCs w:val="20"/>
        </w:rPr>
      </w:pPr>
    </w:p>
    <w:p w14:paraId="42F9A72F" w14:textId="7C5C1FA3"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9B45A1">
        <w:rPr>
          <w:b/>
          <w:sz w:val="20"/>
          <w:szCs w:val="20"/>
        </w:rPr>
        <w:t>12/20/2023</w:t>
      </w:r>
    </w:p>
    <w:p w14:paraId="7E8F8139" w14:textId="77777777" w:rsidR="00291947" w:rsidRPr="00357703" w:rsidRDefault="00291947" w:rsidP="00223718">
      <w:pPr>
        <w:rPr>
          <w:sz w:val="20"/>
          <w:szCs w:val="20"/>
        </w:rPr>
      </w:pPr>
    </w:p>
    <w:p w14:paraId="625D6F07" w14:textId="57AB7C1A"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9B45A1">
        <w:rPr>
          <w:b/>
          <w:sz w:val="20"/>
          <w:szCs w:val="20"/>
        </w:rPr>
        <w:t>12/20/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255808E0" w:rsidR="00223718" w:rsidRPr="00357703" w:rsidRDefault="009B45A1"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E29975A" w:rsidR="00223718" w:rsidRPr="00357703" w:rsidRDefault="009B45A1"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2676BB79" w:rsidR="00223718" w:rsidRPr="00357703" w:rsidRDefault="00CA29DE"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317CC">
        <w:rPr>
          <w:sz w:val="16"/>
          <w:szCs w:val="16"/>
        </w:rPr>
      </w:r>
      <w:r w:rsidR="001317CC">
        <w:rPr>
          <w:sz w:val="16"/>
          <w:szCs w:val="16"/>
        </w:rPr>
        <w:fldChar w:fldCharType="separate"/>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317CC">
        <w:rPr>
          <w:sz w:val="16"/>
          <w:szCs w:val="16"/>
        </w:rPr>
      </w:r>
      <w:r w:rsidR="001317CC">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317CC">
        <w:rPr>
          <w:sz w:val="16"/>
          <w:szCs w:val="16"/>
        </w:rPr>
      </w:r>
      <w:r w:rsidR="001317CC">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317CC">
        <w:rPr>
          <w:sz w:val="16"/>
          <w:szCs w:val="16"/>
        </w:rPr>
      </w:r>
      <w:r w:rsidR="001317CC">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61C4C946" w:rsidR="00223718" w:rsidRPr="00357703" w:rsidRDefault="00CA29DE"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317CC">
        <w:rPr>
          <w:sz w:val="16"/>
          <w:szCs w:val="16"/>
        </w:rPr>
      </w:r>
      <w:r w:rsidR="001317CC">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317CC">
        <w:rPr>
          <w:sz w:val="16"/>
          <w:szCs w:val="16"/>
        </w:rPr>
      </w:r>
      <w:r w:rsidR="001317CC">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317CC">
        <w:rPr>
          <w:sz w:val="16"/>
          <w:szCs w:val="16"/>
        </w:rPr>
      </w:r>
      <w:r w:rsidR="001317CC">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317CC">
        <w:rPr>
          <w:sz w:val="16"/>
          <w:szCs w:val="16"/>
        </w:rPr>
      </w:r>
      <w:r w:rsidR="001317CC">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7BE744A" w:rsidR="00D6151F" w:rsidRDefault="009B45A1"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CA29DE">
        <w:rPr>
          <w:sz w:val="16"/>
          <w:szCs w:val="16"/>
        </w:rPr>
        <w:fldChar w:fldCharType="begin">
          <w:ffData>
            <w:name w:val=""/>
            <w:enabled/>
            <w:calcOnExit w:val="0"/>
            <w:checkBox>
              <w:sizeAuto/>
              <w:default w:val="0"/>
            </w:checkBox>
          </w:ffData>
        </w:fldChar>
      </w:r>
      <w:r w:rsidR="00CA29DE">
        <w:rPr>
          <w:sz w:val="16"/>
          <w:szCs w:val="16"/>
        </w:rPr>
        <w:instrText xml:space="preserve"> FORMCHECKBOX </w:instrText>
      </w:r>
      <w:r w:rsidR="001317CC">
        <w:rPr>
          <w:sz w:val="16"/>
          <w:szCs w:val="16"/>
        </w:rPr>
      </w:r>
      <w:r w:rsidR="001317CC">
        <w:rPr>
          <w:sz w:val="16"/>
          <w:szCs w:val="16"/>
        </w:rPr>
        <w:fldChar w:fldCharType="separate"/>
      </w:r>
      <w:r w:rsidR="00CA29DE">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6AB2FCE"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317CC">
        <w:rPr>
          <w:sz w:val="16"/>
          <w:szCs w:val="16"/>
        </w:rPr>
      </w:r>
      <w:r w:rsidR="001317CC">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9B45A1">
        <w:rPr>
          <w:sz w:val="16"/>
          <w:szCs w:val="16"/>
        </w:rPr>
        <w:fldChar w:fldCharType="begin">
          <w:ffData>
            <w:name w:val=""/>
            <w:enabled/>
            <w:calcOnExit w:val="0"/>
            <w:checkBox>
              <w:sizeAuto/>
              <w:default w:val="1"/>
            </w:checkBox>
          </w:ffData>
        </w:fldChar>
      </w:r>
      <w:r w:rsidR="009B45A1">
        <w:rPr>
          <w:sz w:val="16"/>
          <w:szCs w:val="16"/>
        </w:rPr>
        <w:instrText xml:space="preserve"> FORMCHECKBOX </w:instrText>
      </w:r>
      <w:r w:rsidR="009B45A1">
        <w:rPr>
          <w:sz w:val="16"/>
          <w:szCs w:val="16"/>
        </w:rPr>
      </w:r>
      <w:r w:rsidR="009B45A1">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17CC">
              <w:rPr>
                <w:sz w:val="20"/>
                <w:szCs w:val="20"/>
              </w:rPr>
            </w:r>
            <w:r w:rsidR="001317CC">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17CC">
              <w:rPr>
                <w:sz w:val="20"/>
                <w:szCs w:val="20"/>
              </w:rPr>
            </w:r>
            <w:r w:rsidR="001317CC">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17CC">
              <w:rPr>
                <w:sz w:val="20"/>
                <w:szCs w:val="20"/>
              </w:rPr>
            </w:r>
            <w:r w:rsidR="001317CC">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17CC">
              <w:rPr>
                <w:sz w:val="20"/>
                <w:szCs w:val="20"/>
              </w:rPr>
            </w:r>
            <w:r w:rsidR="001317CC">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D156C27" w:rsidR="009751D3" w:rsidRPr="009319BD" w:rsidRDefault="009B45A1"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17CC">
              <w:rPr>
                <w:sz w:val="20"/>
                <w:szCs w:val="20"/>
              </w:rPr>
            </w:r>
            <w:r w:rsidR="001317CC">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17CC">
              <w:rPr>
                <w:sz w:val="20"/>
                <w:szCs w:val="20"/>
              </w:rPr>
            </w:r>
            <w:r w:rsidR="001317CC">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17CC">
              <w:rPr>
                <w:sz w:val="20"/>
                <w:szCs w:val="20"/>
              </w:rPr>
            </w:r>
            <w:r w:rsidR="001317CC">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17CC">
              <w:rPr>
                <w:sz w:val="20"/>
                <w:szCs w:val="20"/>
              </w:rPr>
            </w:r>
            <w:r w:rsidR="001317CC">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17CC">
              <w:rPr>
                <w:sz w:val="20"/>
                <w:szCs w:val="20"/>
              </w:rPr>
            </w:r>
            <w:r w:rsidR="001317CC">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17CC">
              <w:rPr>
                <w:sz w:val="20"/>
                <w:szCs w:val="20"/>
              </w:rPr>
            </w:r>
            <w:r w:rsidR="001317CC">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17CC">
              <w:rPr>
                <w:sz w:val="20"/>
                <w:szCs w:val="20"/>
              </w:rPr>
            </w:r>
            <w:r w:rsidR="001317CC">
              <w:rPr>
                <w:sz w:val="20"/>
                <w:szCs w:val="20"/>
              </w:rPr>
              <w:fldChar w:fldCharType="separate"/>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17CC">
              <w:rPr>
                <w:sz w:val="20"/>
                <w:szCs w:val="20"/>
              </w:rPr>
            </w:r>
            <w:r w:rsidR="001317CC">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17CC">
              <w:rPr>
                <w:sz w:val="20"/>
                <w:szCs w:val="20"/>
              </w:rPr>
            </w:r>
            <w:r w:rsidR="001317CC">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17CC">
              <w:rPr>
                <w:sz w:val="20"/>
                <w:szCs w:val="20"/>
              </w:rPr>
            </w:r>
            <w:r w:rsidR="001317CC">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17CC">
              <w:rPr>
                <w:sz w:val="20"/>
                <w:szCs w:val="20"/>
              </w:rPr>
            </w:r>
            <w:r w:rsidR="001317CC">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17CC">
              <w:rPr>
                <w:sz w:val="20"/>
                <w:szCs w:val="20"/>
              </w:rPr>
            </w:r>
            <w:r w:rsidR="001317CC">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79D1A0C1" w:rsidR="00364463" w:rsidRPr="009319BD" w:rsidRDefault="009B45A1"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317CC">
              <w:rPr>
                <w:sz w:val="20"/>
                <w:szCs w:val="20"/>
              </w:rPr>
            </w:r>
            <w:r w:rsidR="001317CC">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317CC">
              <w:rPr>
                <w:sz w:val="20"/>
                <w:szCs w:val="20"/>
              </w:rPr>
            </w:r>
            <w:r w:rsidR="001317CC">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17CC">
              <w:rPr>
                <w:sz w:val="20"/>
                <w:szCs w:val="20"/>
              </w:rPr>
            </w:r>
            <w:r w:rsidR="001317CC">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17CC">
              <w:rPr>
                <w:sz w:val="20"/>
                <w:szCs w:val="20"/>
              </w:rPr>
            </w:r>
            <w:r w:rsidR="001317CC">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17CC">
              <w:rPr>
                <w:sz w:val="20"/>
                <w:szCs w:val="20"/>
              </w:rPr>
            </w:r>
            <w:r w:rsidR="001317CC">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317CC">
              <w:rPr>
                <w:sz w:val="20"/>
                <w:szCs w:val="20"/>
              </w:rPr>
            </w:r>
            <w:r w:rsidR="001317CC">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1317CC"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AFBDD" w14:textId="77777777" w:rsidR="00510520" w:rsidRDefault="00510520" w:rsidP="00A16BFB">
      <w:r>
        <w:separator/>
      </w:r>
    </w:p>
  </w:endnote>
  <w:endnote w:type="continuationSeparator" w:id="0">
    <w:p w14:paraId="0C4A85DC" w14:textId="77777777" w:rsidR="00510520" w:rsidRDefault="00510520" w:rsidP="00A16BFB">
      <w:r>
        <w:continuationSeparator/>
      </w:r>
    </w:p>
  </w:endnote>
  <w:endnote w:type="continuationNotice" w:id="1">
    <w:p w14:paraId="287ADEB6" w14:textId="77777777" w:rsidR="00510520" w:rsidRDefault="005105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FD5F9" w14:textId="77777777" w:rsidR="00510520" w:rsidRDefault="00510520" w:rsidP="00A16BFB">
      <w:r>
        <w:separator/>
      </w:r>
    </w:p>
  </w:footnote>
  <w:footnote w:type="continuationSeparator" w:id="0">
    <w:p w14:paraId="124C0C65" w14:textId="77777777" w:rsidR="00510520" w:rsidRDefault="00510520" w:rsidP="00A16BFB">
      <w:r>
        <w:continuationSeparator/>
      </w:r>
    </w:p>
  </w:footnote>
  <w:footnote w:type="continuationNotice" w:id="1">
    <w:p w14:paraId="0F095054" w14:textId="77777777" w:rsidR="00510520" w:rsidRDefault="005105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2AE597CE" w:rsidR="00614FCD" w:rsidRPr="00614FCD" w:rsidRDefault="00071301">
    <w:pPr>
      <w:pStyle w:val="Header"/>
      <w:rPr>
        <w:sz w:val="16"/>
        <w:szCs w:val="16"/>
      </w:rPr>
    </w:pPr>
    <w:r>
      <w:rPr>
        <w:sz w:val="16"/>
        <w:szCs w:val="16"/>
      </w:rPr>
      <w:t>SFA Name:</w:t>
    </w:r>
    <w:r w:rsidR="005D58B9">
      <w:rPr>
        <w:sz w:val="16"/>
        <w:szCs w:val="16"/>
      </w:rPr>
      <w:t xml:space="preserve"> </w:t>
    </w:r>
    <w:r w:rsidR="009B45A1">
      <w:rPr>
        <w:sz w:val="16"/>
        <w:szCs w:val="16"/>
      </w:rPr>
      <w:t>AVONWORTH SCHOOL DISTRICT</w:t>
    </w:r>
  </w:p>
  <w:p w14:paraId="360D5ABF" w14:textId="0A4D254F" w:rsidR="00614FCD" w:rsidRPr="00614FCD" w:rsidRDefault="00614FCD">
    <w:pPr>
      <w:pStyle w:val="Header"/>
      <w:rPr>
        <w:sz w:val="16"/>
        <w:szCs w:val="16"/>
      </w:rPr>
    </w:pPr>
    <w:r w:rsidRPr="00614FCD">
      <w:rPr>
        <w:sz w:val="16"/>
        <w:szCs w:val="16"/>
      </w:rPr>
      <w:t xml:space="preserve">SFA Agreement Number: </w:t>
    </w:r>
    <w:r w:rsidR="009B45A1">
      <w:rPr>
        <w:sz w:val="16"/>
        <w:szCs w:val="16"/>
      </w:rPr>
      <w:t>103-02-075-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ci/9o3EsJFbcDJaUNbPSDTU3VDDulcidQtNtFibKUjhhf3aRVguSnNV0nwAD6r+g3462aU2Hwk2gfrp6OU6uEw==" w:salt="AtHjscVM9ed2UqGTbM73D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7CC"/>
    <w:rsid w:val="00131897"/>
    <w:rsid w:val="001437F9"/>
    <w:rsid w:val="00145598"/>
    <w:rsid w:val="00156A25"/>
    <w:rsid w:val="00166BAA"/>
    <w:rsid w:val="00166CFF"/>
    <w:rsid w:val="001769C4"/>
    <w:rsid w:val="00185312"/>
    <w:rsid w:val="00185B5E"/>
    <w:rsid w:val="00192878"/>
    <w:rsid w:val="001959E4"/>
    <w:rsid w:val="0019628F"/>
    <w:rsid w:val="001B434E"/>
    <w:rsid w:val="001D46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0520"/>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18E"/>
    <w:rsid w:val="005B2E8F"/>
    <w:rsid w:val="005B68F6"/>
    <w:rsid w:val="005D183E"/>
    <w:rsid w:val="005D2590"/>
    <w:rsid w:val="005D58B9"/>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B45A1"/>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83B18"/>
    <w:rsid w:val="00CA2431"/>
    <w:rsid w:val="00CA29DE"/>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4E60"/>
    <w:rsid w:val="00E55631"/>
    <w:rsid w:val="00E76259"/>
    <w:rsid w:val="00E8302B"/>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6A147C77-B433-453C-A4F8-3C274CCF1E88}"/>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320</Words>
  <Characters>7528</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4-03-21T15:30:00Z</dcterms:created>
  <dcterms:modified xsi:type="dcterms:W3CDTF">2024-03-21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5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